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545F11" w14:textId="0E8397E1" w:rsidR="004D6516" w:rsidRPr="00E673CF" w:rsidRDefault="00E673CF">
      <w:pPr>
        <w:rPr>
          <w:rFonts w:ascii="Calibri" w:hAnsi="Calibri" w:cs="Calibri"/>
        </w:rPr>
      </w:pPr>
      <w:r w:rsidRPr="00E673CF">
        <w:rPr>
          <w:rFonts w:ascii="Calibri" w:hAnsi="Calibri" w:cs="Calibri"/>
        </w:rPr>
        <w:t xml:space="preserve">Aigerim S </w:t>
      </w:r>
      <w:proofErr w:type="spellStart"/>
      <w:r w:rsidRPr="00E673CF">
        <w:rPr>
          <w:rFonts w:ascii="Calibri" w:hAnsi="Calibri" w:cs="Calibri"/>
        </w:rPr>
        <w:t>Kamzina</w:t>
      </w:r>
      <w:proofErr w:type="spellEnd"/>
      <w:r w:rsidRPr="00E673CF">
        <w:rPr>
          <w:rFonts w:ascii="Calibri" w:hAnsi="Calibri" w:cs="Calibri"/>
        </w:rPr>
        <w:t xml:space="preserve"> is a Ph</w:t>
      </w:r>
      <w:r w:rsidR="00B60E49">
        <w:rPr>
          <w:rFonts w:ascii="Calibri" w:hAnsi="Calibri" w:cs="Calibri"/>
        </w:rPr>
        <w:t>.D.</w:t>
      </w:r>
      <w:r w:rsidRPr="00E673CF">
        <w:rPr>
          <w:rFonts w:ascii="Calibri" w:hAnsi="Calibri" w:cs="Calibri"/>
        </w:rPr>
        <w:t xml:space="preserve"> student in Molecular and Cellular Biology, Arizona State University.</w:t>
      </w:r>
      <w:r>
        <w:rPr>
          <w:rFonts w:ascii="Calibri" w:hAnsi="Calibri" w:cs="Calibri"/>
        </w:rPr>
        <w:t xml:space="preserve"> She graduated from University College London, UK, with a Bachelor’s degree in Biotechnology</w:t>
      </w:r>
      <w:r w:rsidRPr="00E673CF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in 2010. </w:t>
      </w:r>
      <w:r w:rsidRPr="00E673CF">
        <w:rPr>
          <w:rFonts w:ascii="Calibri" w:hAnsi="Calibri" w:cs="Calibri"/>
        </w:rPr>
        <w:t xml:space="preserve">Currently, she is working on </w:t>
      </w:r>
      <w:r w:rsidR="00B60E49">
        <w:rPr>
          <w:rFonts w:ascii="Calibri" w:hAnsi="Calibri" w:cs="Calibri"/>
        </w:rPr>
        <w:t xml:space="preserve">an </w:t>
      </w:r>
      <w:r w:rsidRPr="00E673CF">
        <w:rPr>
          <w:rFonts w:ascii="Calibri" w:hAnsi="Calibri" w:cs="Calibri"/>
        </w:rPr>
        <w:t xml:space="preserve">HIV vaccine utilizing various approaches and recombinantly producing them in plants under </w:t>
      </w:r>
      <w:bookmarkStart w:id="0" w:name="_GoBack"/>
      <w:bookmarkEnd w:id="0"/>
      <w:r w:rsidRPr="00E673CF">
        <w:rPr>
          <w:rFonts w:ascii="Calibri" w:hAnsi="Calibri" w:cs="Calibri"/>
        </w:rPr>
        <w:t>Dr</w:t>
      </w:r>
      <w:r w:rsidR="00B60E49">
        <w:rPr>
          <w:rFonts w:ascii="Calibri" w:hAnsi="Calibri" w:cs="Calibri"/>
        </w:rPr>
        <w:t>.</w:t>
      </w:r>
      <w:r w:rsidRPr="00E673CF">
        <w:rPr>
          <w:rFonts w:ascii="Calibri" w:hAnsi="Calibri" w:cs="Calibri"/>
        </w:rPr>
        <w:t xml:space="preserve"> </w:t>
      </w:r>
      <w:proofErr w:type="spellStart"/>
      <w:r w:rsidRPr="00E673CF">
        <w:rPr>
          <w:rFonts w:ascii="Calibri" w:hAnsi="Calibri" w:cs="Calibri"/>
        </w:rPr>
        <w:t>Tsafrir</w:t>
      </w:r>
      <w:proofErr w:type="spellEnd"/>
      <w:r w:rsidRPr="00E673CF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S </w:t>
      </w:r>
      <w:proofErr w:type="spellStart"/>
      <w:r w:rsidRPr="00E673CF">
        <w:rPr>
          <w:rFonts w:ascii="Calibri" w:hAnsi="Calibri" w:cs="Calibri"/>
        </w:rPr>
        <w:t>Mor’s</w:t>
      </w:r>
      <w:proofErr w:type="spellEnd"/>
      <w:r w:rsidRPr="00E673CF">
        <w:rPr>
          <w:rFonts w:ascii="Calibri" w:hAnsi="Calibri" w:cs="Calibri"/>
        </w:rPr>
        <w:t xml:space="preserve"> supervision. She has been teaching several Molecular Biology </w:t>
      </w:r>
      <w:r>
        <w:rPr>
          <w:rFonts w:ascii="Calibri" w:hAnsi="Calibri" w:cs="Calibri"/>
        </w:rPr>
        <w:t>classes</w:t>
      </w:r>
      <w:r w:rsidRPr="00E673CF">
        <w:rPr>
          <w:rFonts w:ascii="Calibri" w:hAnsi="Calibri" w:cs="Calibri"/>
        </w:rPr>
        <w:t xml:space="preserve"> since 2016</w:t>
      </w:r>
      <w:r>
        <w:rPr>
          <w:rFonts w:ascii="Calibri" w:hAnsi="Calibri" w:cs="Calibri"/>
        </w:rPr>
        <w:t xml:space="preserve"> and is </w:t>
      </w:r>
      <w:r w:rsidRPr="00E673CF">
        <w:rPr>
          <w:rFonts w:ascii="Calibri" w:hAnsi="Calibri" w:cs="Calibri"/>
        </w:rPr>
        <w:t xml:space="preserve">involved in the </w:t>
      </w:r>
      <w:r>
        <w:rPr>
          <w:rFonts w:ascii="Calibri" w:hAnsi="Calibri" w:cs="Calibri"/>
        </w:rPr>
        <w:t xml:space="preserve">course design. </w:t>
      </w:r>
    </w:p>
    <w:sectPr w:rsidR="004D6516" w:rsidRPr="00E673CF" w:rsidSect="00EC14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wtLQwN7Uws7Q0tjBV0lEKTi0uzszPAykwrAUAti9hUSwAAAA="/>
  </w:docVars>
  <w:rsids>
    <w:rsidRoot w:val="00E673CF"/>
    <w:rsid w:val="000134FF"/>
    <w:rsid w:val="000323B5"/>
    <w:rsid w:val="000F2B17"/>
    <w:rsid w:val="001730D7"/>
    <w:rsid w:val="001D7037"/>
    <w:rsid w:val="0021118A"/>
    <w:rsid w:val="00223968"/>
    <w:rsid w:val="00237E3B"/>
    <w:rsid w:val="00295004"/>
    <w:rsid w:val="00362757"/>
    <w:rsid w:val="003B5FFC"/>
    <w:rsid w:val="0048436F"/>
    <w:rsid w:val="00493135"/>
    <w:rsid w:val="004A6B76"/>
    <w:rsid w:val="005265FD"/>
    <w:rsid w:val="0053051C"/>
    <w:rsid w:val="005477C9"/>
    <w:rsid w:val="005869F8"/>
    <w:rsid w:val="005F3B05"/>
    <w:rsid w:val="007047F6"/>
    <w:rsid w:val="00704C2E"/>
    <w:rsid w:val="00711F8B"/>
    <w:rsid w:val="0073745F"/>
    <w:rsid w:val="007C2250"/>
    <w:rsid w:val="007D2737"/>
    <w:rsid w:val="008A3014"/>
    <w:rsid w:val="008B09C6"/>
    <w:rsid w:val="009113DB"/>
    <w:rsid w:val="00931CCF"/>
    <w:rsid w:val="00953595"/>
    <w:rsid w:val="009D32E4"/>
    <w:rsid w:val="009F280D"/>
    <w:rsid w:val="00A00C26"/>
    <w:rsid w:val="00A1162A"/>
    <w:rsid w:val="00A15910"/>
    <w:rsid w:val="00A333AC"/>
    <w:rsid w:val="00A40F94"/>
    <w:rsid w:val="00A75770"/>
    <w:rsid w:val="00A84BAD"/>
    <w:rsid w:val="00AA0A1A"/>
    <w:rsid w:val="00AC0CC6"/>
    <w:rsid w:val="00AE7211"/>
    <w:rsid w:val="00AF2B6A"/>
    <w:rsid w:val="00B60E49"/>
    <w:rsid w:val="00BB7FDE"/>
    <w:rsid w:val="00BF3DD4"/>
    <w:rsid w:val="00C860BA"/>
    <w:rsid w:val="00CD61B8"/>
    <w:rsid w:val="00CD75B6"/>
    <w:rsid w:val="00CF37AD"/>
    <w:rsid w:val="00D04290"/>
    <w:rsid w:val="00D1782F"/>
    <w:rsid w:val="00D31E57"/>
    <w:rsid w:val="00D934F1"/>
    <w:rsid w:val="00DC60BC"/>
    <w:rsid w:val="00DE4E4F"/>
    <w:rsid w:val="00E01A8F"/>
    <w:rsid w:val="00E2354D"/>
    <w:rsid w:val="00E30F6E"/>
    <w:rsid w:val="00E673CF"/>
    <w:rsid w:val="00E86833"/>
    <w:rsid w:val="00EA6B46"/>
    <w:rsid w:val="00EC1420"/>
    <w:rsid w:val="00F63514"/>
    <w:rsid w:val="00FA3432"/>
    <w:rsid w:val="00FE2CB8"/>
    <w:rsid w:val="00FF7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7BE48"/>
  <w15:chartTrackingRefBased/>
  <w15:docId w15:val="{2DD57A05-B686-634F-A855-7EF1D7366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68</Words>
  <Characters>392</Characters>
  <Application>Microsoft Office Word</Application>
  <DocSecurity>0</DocSecurity>
  <Lines>3</Lines>
  <Paragraphs>1</Paragraphs>
  <ScaleCrop>false</ScaleCrop>
  <Company/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gerim Kamzina (Student)</dc:creator>
  <cp:keywords/>
  <dc:description/>
  <cp:lastModifiedBy>Michelle Di Palma</cp:lastModifiedBy>
  <cp:revision>2</cp:revision>
  <dcterms:created xsi:type="dcterms:W3CDTF">2020-06-16T21:56:00Z</dcterms:created>
  <dcterms:modified xsi:type="dcterms:W3CDTF">2020-06-16T22:25:00Z</dcterms:modified>
</cp:coreProperties>
</file>